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0DF2" w:rsidRPr="00FD0DF2" w:rsidRDefault="00FD0DF2" w:rsidP="00FD0DF2">
      <w:hyperlink r:id="rId4" w:history="1">
        <w:r w:rsidRPr="00FD0DF2">
          <w:rPr>
            <w:rStyle w:val="Hyperlink"/>
            <w:u w:val="none"/>
          </w:rPr>
          <w:t>https://ec.europa.eu/eurostat/databrowser/view/aact_eaa01/default/table?lang=en</w:t>
        </w:r>
      </w:hyperlink>
      <w:r w:rsidRPr="00FD0DF2">
        <w:t xml:space="preserve"> </w:t>
      </w:r>
    </w:p>
    <w:p w:rsidR="00FD0DF2" w:rsidRPr="00FD0DF2" w:rsidRDefault="00FD0DF2" w:rsidP="00FD0DF2">
      <w:hyperlink r:id="rId5" w:history="1">
        <w:r w:rsidRPr="00FD0DF2">
          <w:rPr>
            <w:rStyle w:val="Hyperlink"/>
            <w:u w:val="none"/>
          </w:rPr>
          <w:t>https://ec.europa.eu/eurostat/databrowser/view/aact_ali01/default/table?lang=en</w:t>
        </w:r>
      </w:hyperlink>
      <w:r w:rsidRPr="00FD0DF2">
        <w:t xml:space="preserve"> </w:t>
      </w:r>
    </w:p>
    <w:p w:rsidR="00FE1620" w:rsidRPr="00FD0DF2" w:rsidRDefault="00FD0DF2" w:rsidP="00FD0DF2">
      <w:hyperlink r:id="rId6" w:history="1">
        <w:r w:rsidRPr="00FD0DF2">
          <w:rPr>
            <w:rStyle w:val="Hyperlink"/>
            <w:u w:val="none"/>
          </w:rPr>
          <w:t>https://ec.e</w:t>
        </w:r>
        <w:bookmarkStart w:id="0" w:name="_GoBack"/>
        <w:bookmarkEnd w:id="0"/>
        <w:r w:rsidRPr="00FD0DF2">
          <w:rPr>
            <w:rStyle w:val="Hyperlink"/>
            <w:u w:val="none"/>
          </w:rPr>
          <w:t>uropa.eu/eurostat/databrowser/view/aei_pr_gnb/default/table?lang=en</w:t>
        </w:r>
      </w:hyperlink>
      <w:r w:rsidRPr="00FD0DF2">
        <w:t xml:space="preserve"> </w:t>
      </w:r>
    </w:p>
    <w:sectPr w:rsidR="00FE1620" w:rsidRPr="00FD0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ze3sDQzMbYwMDRQ0lEKTi0uzszPAykwrAUADqObKywAAAA="/>
  </w:docVars>
  <w:rsids>
    <w:rsidRoot w:val="00FD0DF2"/>
    <w:rsid w:val="00FD0DF2"/>
    <w:rsid w:val="00FE1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2A7FB"/>
  <w15:chartTrackingRefBased/>
  <w15:docId w15:val="{D017090A-2951-48B0-BF0E-02334AE14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0D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c.europa.eu/eurostat/databrowser/view/aei_pr_gnb/default/table?lang=en" TargetMode="External"/><Relationship Id="rId5" Type="http://schemas.openxmlformats.org/officeDocument/2006/relationships/hyperlink" Target="https://ec.europa.eu/eurostat/databrowser/view/aact_ali01/default/table?lang=en" TargetMode="External"/><Relationship Id="rId4" Type="http://schemas.openxmlformats.org/officeDocument/2006/relationships/hyperlink" Target="https://ec.europa.eu/eurostat/databrowser/view/aact_eaa01/default/table?lang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2</Characters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1-03T00:03:00Z</dcterms:created>
  <dcterms:modified xsi:type="dcterms:W3CDTF">2023-01-03T00:04:00Z</dcterms:modified>
</cp:coreProperties>
</file>